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2_3e.R</w:t>
      </w:r>
    </w:p>
    <w:p>
      <w:pPr>
        <w:pStyle w:val="Author"/>
      </w:pPr>
      <w:r>
        <w:t xml:space="preserve">ermak</w:t>
      </w:r>
    </w:p>
    <w:p>
      <w:pPr>
        <w:pStyle w:val="Date"/>
      </w:pPr>
      <w:r>
        <w:t xml:space="preserve">2025-02-15</w:t>
      </w:r>
    </w:p>
    <w:p>
      <w:pPr>
        <w:pStyle w:val="SourceCode"/>
      </w:pP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n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chi_squar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ulation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sample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_roll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bserve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roll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ect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ro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hi_squared_valu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observed_coun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_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_coun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i_squared_valu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hi-Squared Values (Simulation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d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_2_3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bserved_chi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4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i_squared_valu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bserved_chi_squared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samples with chi-squared value at least as large as the observed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samples with chi-squared value at least as large as the observed: 0.0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_3e.R</dc:title>
  <dc:creator>ermak</dc:creator>
  <cp:keywords/>
  <dcterms:created xsi:type="dcterms:W3CDTF">2025-02-16T00:18:48Z</dcterms:created>
  <dcterms:modified xsi:type="dcterms:W3CDTF">2025-02-16T00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5</vt:lpwstr>
  </property>
</Properties>
</file>